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ysi</w:t>
      </w:r>
      <w:r>
        <w:t xml:space="preserve"> </w:t>
      </w:r>
      <w:r>
        <w:t xml:space="preserve">Raajärvi</w:t>
      </w:r>
      <w:r>
        <w:t xml:space="preserve"> </w:t>
      </w:r>
      <w:r>
        <w:t xml:space="preserve">näytteet</w:t>
      </w:r>
      <w:r>
        <w:t xml:space="preserve"> </w:t>
      </w:r>
      <w:r>
        <w:t xml:space="preserve">ITS1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1"/>
    <w:bookmarkStart w:id="25" w:name="prevalent-features-on-data-set"/>
    <w:p>
      <w:pPr>
        <w:pStyle w:val="Heading4"/>
      </w:pPr>
      <w:r>
        <w:t xml:space="preserve">Prevalent features on data set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1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1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soi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1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1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1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1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nro, Alue, Kasvillisuus, Maanäyt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kasvillisu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asvillisu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Kasvillisu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Maanäy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anäy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aanäy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Maanäy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kasvillisu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Maanäy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1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Kasvillisuus</w:t>
      </w:r>
      <w:r>
        <w:br/>
      </w:r>
      <w:r>
        <w:rPr>
          <w:rStyle w:val="VerbatimChar"/>
        </w:rPr>
        <w:t xml:space="preserve">Kruskal-Wallis chi-squared = 14.284, df = 2, p-value = 0.000791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lue</w:t>
      </w:r>
      <w:r>
        <w:br/>
      </w:r>
      <w:r>
        <w:rPr>
          <w:rStyle w:val="VerbatimChar"/>
        </w:rPr>
        <w:t xml:space="preserve">Kruskal-Wallis chi-squared = 7.0784, df = 1, p-value = 0.007802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Maanäyte</w:t>
      </w:r>
      <w:r>
        <w:br/>
      </w:r>
      <w:r>
        <w:rPr>
          <w:rStyle w:val="VerbatimChar"/>
        </w:rPr>
        <w:t xml:space="preserve">Kruskal-Wallis chi-squared = 14.502, df = 2, p-value = 0.0007094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14.095, df = 1, p-value = 0.0001738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1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1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1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1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1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nsform assay to relative abund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1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el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doc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el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nect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r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mma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roc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yc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2_out, </w:t>
      </w:r>
      <w:r>
        <w:rPr>
          <w:rStyle w:val="StringTok"/>
        </w:rPr>
        <w:t xml:space="preserve">"results/its1_maaslin2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its1_maaslin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, N.not.ze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not.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el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s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ty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el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nect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2 analysis, control is neutral, effect is acidic. Changes are calculated with formula log(q)*sign(coeff)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ath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bry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el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doc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el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nect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ri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il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ema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r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char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li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mma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roco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y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s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ty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ysi Raajärvi näytteet ITS1</dc:title>
  <dc:creator/>
  <cp:keywords/>
  <dcterms:created xsi:type="dcterms:W3CDTF">2024-11-24T14:42:32Z</dcterms:created>
  <dcterms:modified xsi:type="dcterms:W3CDTF">2024-11-24T14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monofont">
    <vt:lpwstr>PT Mono</vt:lpwstr>
  </property>
  <property fmtid="{D5CDD505-2E9C-101B-9397-08002B2CF9AE}" pid="11" name="toc-title">
    <vt:lpwstr>Table of contents</vt:lpwstr>
  </property>
</Properties>
</file>